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5AF07E50" w14:textId="77777777" w:rsidR="00930786" w:rsidRDefault="00930786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14:paraId="14670195" w14:textId="182AD3AA" w:rsidR="00C86AFA" w:rsidRPr="006575AC" w:rsidRDefault="00930786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 додатна техничка документација.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572AAD29" w14:textId="77777777" w:rsidR="00930786" w:rsidRDefault="00930786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3E322A1B" w14:textId="16EDBFFB" w:rsidR="00C86AFA" w:rsidRPr="006575AC" w:rsidRDefault="00930786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 додатна техничка документација</w:t>
      </w:r>
    </w:p>
    <w:p w14:paraId="1B41DF87" w14:textId="77777777" w:rsidR="00930786" w:rsidRDefault="00930786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49290B85" w14:textId="77777777" w:rsidR="00930786" w:rsidRDefault="00930786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4CB5790E" w14:textId="46ABC01D" w:rsidR="00EB6AF3" w:rsidRPr="006575AC" w:rsidRDefault="00930786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      </w:t>
      </w:r>
      <w:r>
        <w:rPr>
          <w:rFonts w:eastAsia="Calibri" w:cs="Times New Roman"/>
          <w:sz w:val="24"/>
          <w:szCs w:val="24"/>
          <w:lang w:val="sr-Cyrl-CS"/>
        </w:rPr>
        <w:t>Није потребна додатна техничка документација</w:t>
      </w:r>
    </w:p>
    <w:p w14:paraId="45F5E75C" w14:textId="77777777" w:rsidR="00930786" w:rsidRDefault="00930786" w:rsidP="0093078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05B99190" w14:textId="77777777" w:rsidR="00930786" w:rsidRDefault="00EB6AF3" w:rsidP="0093078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</w:p>
    <w:p w14:paraId="4E838D4B" w14:textId="3B11EC52" w:rsidR="00EB6AF3" w:rsidRPr="006575AC" w:rsidRDefault="00930786" w:rsidP="0093078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 додатна техничка документација</w:t>
      </w:r>
    </w:p>
    <w:p w14:paraId="39A3E9AB" w14:textId="77777777" w:rsidR="00930786" w:rsidRDefault="00930786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604823D4" w14:textId="77777777" w:rsidR="00930786" w:rsidRDefault="00930786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4A23D201" w14:textId="309864CD" w:rsidR="00EB6AF3" w:rsidRPr="006575AC" w:rsidRDefault="00930786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 додатна техничка документација</w:t>
      </w:r>
    </w:p>
    <w:p w14:paraId="4A936CA2" w14:textId="77777777" w:rsidR="00930786" w:rsidRDefault="00930786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14BB5CEB" w14:textId="77777777" w:rsidR="00930786" w:rsidRDefault="00930786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51A382EB" w14:textId="615FC9EA" w:rsidR="00EB6AF3" w:rsidRPr="006575AC" w:rsidRDefault="00930786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 додатна техничка документација</w:t>
      </w:r>
    </w:p>
    <w:p w14:paraId="72E86395" w14:textId="77777777" w:rsidR="00930786" w:rsidRDefault="00930786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58413E84" w14:textId="77777777" w:rsidR="00930786" w:rsidRDefault="00930786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</w:p>
    <w:p w14:paraId="5A0843AA" w14:textId="77777777" w:rsidR="00930786" w:rsidRDefault="00930786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Није потребна додатна техничка документација</w:t>
      </w:r>
      <w:r w:rsidR="00EB6AF3"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</w:p>
    <w:p w14:paraId="6B238770" w14:textId="0A18B850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71638996" w14:textId="77777777" w:rsidR="00930786" w:rsidRDefault="00930786" w:rsidP="339E25AA">
      <w:pPr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3569B50D" w14:textId="3A9AAD20" w:rsidR="339E25AA" w:rsidRPr="006575AC" w:rsidRDefault="00930786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bookmarkStart w:id="1" w:name="_GoBack"/>
      <w:bookmarkEnd w:id="1"/>
      <w:r>
        <w:rPr>
          <w:rFonts w:eastAsia="Calibri" w:cs="Times New Roman"/>
          <w:sz w:val="24"/>
          <w:szCs w:val="24"/>
          <w:lang w:val="sr-Cyrl-CS"/>
        </w:rPr>
        <w:t>Није потребна додатна техничка документација</w:t>
      </w: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777AD7" w14:textId="77777777" w:rsidR="002F1CDF" w:rsidRDefault="002F1CDF" w:rsidP="001E2F65">
      <w:r>
        <w:separator/>
      </w:r>
    </w:p>
  </w:endnote>
  <w:endnote w:type="continuationSeparator" w:id="0">
    <w:p w14:paraId="4C0746D3" w14:textId="77777777" w:rsidR="002F1CDF" w:rsidRDefault="002F1CDF" w:rsidP="001E2F65">
      <w:r>
        <w:continuationSeparator/>
      </w:r>
    </w:p>
  </w:endnote>
  <w:endnote w:type="continuationNotice" w:id="1">
    <w:p w14:paraId="5F6CB695" w14:textId="77777777" w:rsidR="002F1CDF" w:rsidRDefault="002F1C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F775F2" w14:textId="77777777" w:rsidR="002F1CDF" w:rsidRDefault="002F1CDF" w:rsidP="001E2F65">
      <w:r>
        <w:separator/>
      </w:r>
    </w:p>
  </w:footnote>
  <w:footnote w:type="continuationSeparator" w:id="0">
    <w:p w14:paraId="31AA7BE6" w14:textId="77777777" w:rsidR="002F1CDF" w:rsidRDefault="002F1CDF" w:rsidP="001E2F65">
      <w:r>
        <w:continuationSeparator/>
      </w:r>
    </w:p>
  </w:footnote>
  <w:footnote w:type="continuationNotice" w:id="1">
    <w:p w14:paraId="1EBD39BE" w14:textId="77777777" w:rsidR="002F1CDF" w:rsidRDefault="002F1CDF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1CDF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786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FCF169A-4244-48E5-8386-EAC401BB3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2</Words>
  <Characters>1329</Characters>
  <Application>Microsoft Office Word</Application>
  <DocSecurity>0</DocSecurity>
  <Lines>11</Lines>
  <Paragraphs>3</Paragraphs>
  <ScaleCrop>false</ScaleCrop>
  <Company/>
  <LinksUpToDate>false</LinksUpToDate>
  <CharactersWithSpaces>15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HP</cp:lastModifiedBy>
  <cp:revision>11</cp:revision>
  <cp:lastPrinted>2016-10-07T07:40:00Z</cp:lastPrinted>
  <dcterms:created xsi:type="dcterms:W3CDTF">2023-05-26T11:41:00Z</dcterms:created>
  <dcterms:modified xsi:type="dcterms:W3CDTF">2023-09-13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